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C71B33" w14:textId="7BCF021B" w:rsidR="00D33F63" w:rsidRPr="00BC6DA5" w:rsidRDefault="00D33F63">
      <w:pPr>
        <w:rPr>
          <w:b/>
        </w:rPr>
      </w:pPr>
      <w:r w:rsidRPr="00BC6DA5">
        <w:rPr>
          <w:b/>
        </w:rPr>
        <w:t>Name: Gaurav Dhavale</w:t>
      </w:r>
      <w:r w:rsidRPr="00BC6DA5">
        <w:rPr>
          <w:b/>
        </w:rPr>
        <w:tab/>
      </w:r>
      <w:r w:rsidRPr="00BC6DA5">
        <w:rPr>
          <w:b/>
        </w:rPr>
        <w:tab/>
        <w:t xml:space="preserve">NetID: gdd160130 </w:t>
      </w:r>
      <w:r w:rsidRPr="00BC6DA5">
        <w:rPr>
          <w:b/>
        </w:rPr>
        <w:tab/>
      </w:r>
      <w:r w:rsidRPr="00BC6DA5">
        <w:rPr>
          <w:b/>
        </w:rPr>
        <w:tab/>
        <w:t>SAP HANA ID: GBI_269</w:t>
      </w:r>
    </w:p>
    <w:p w14:paraId="08BB4C6B" w14:textId="77777777" w:rsidR="000C2142" w:rsidRDefault="000C2142" w:rsidP="008F0951">
      <w:pPr>
        <w:tabs>
          <w:tab w:val="left" w:pos="802"/>
        </w:tabs>
        <w:rPr>
          <w:b/>
        </w:rPr>
      </w:pPr>
    </w:p>
    <w:p w14:paraId="24E3E0AC" w14:textId="38E6C90A" w:rsidR="00F34119" w:rsidRDefault="00F34119" w:rsidP="008F0951">
      <w:pPr>
        <w:tabs>
          <w:tab w:val="left" w:pos="802"/>
        </w:tabs>
        <w:rPr>
          <w:b/>
        </w:rPr>
      </w:pPr>
      <w:r w:rsidRPr="00F34119">
        <w:rPr>
          <w:b/>
        </w:rPr>
        <w:t>Views Screenshots</w:t>
      </w:r>
    </w:p>
    <w:p w14:paraId="5B2B914A" w14:textId="35DAE7F1" w:rsidR="00F34119" w:rsidRDefault="00C9470B" w:rsidP="008F0951">
      <w:pPr>
        <w:tabs>
          <w:tab w:val="left" w:pos="802"/>
        </w:tabs>
        <w:rPr>
          <w:b/>
        </w:rPr>
      </w:pPr>
      <w:r>
        <w:rPr>
          <w:b/>
        </w:rPr>
        <w:t>Attribute Views</w:t>
      </w:r>
    </w:p>
    <w:p w14:paraId="2A00C70B" w14:textId="6D9D50A2" w:rsidR="00C9470B" w:rsidRDefault="00C9470B" w:rsidP="008F0951">
      <w:pPr>
        <w:tabs>
          <w:tab w:val="left" w:pos="802"/>
        </w:tabs>
        <w:rPr>
          <w:b/>
        </w:rPr>
      </w:pPr>
      <w:r>
        <w:rPr>
          <w:b/>
        </w:rPr>
        <w:t>AT_PLAYER</w:t>
      </w:r>
    </w:p>
    <w:p w14:paraId="472B4B84" w14:textId="6FAA9A64" w:rsidR="003A7B7B" w:rsidRDefault="003A7B7B" w:rsidP="008F0951">
      <w:pPr>
        <w:tabs>
          <w:tab w:val="left" w:pos="802"/>
        </w:tabs>
        <w:rPr>
          <w:b/>
        </w:rPr>
      </w:pPr>
      <w:r>
        <w:rPr>
          <w:b/>
        </w:rPr>
        <w:t>DATA FOUNDATION</w:t>
      </w:r>
    </w:p>
    <w:p w14:paraId="5C719115" w14:textId="73D83A04" w:rsidR="00C9470B" w:rsidRDefault="00C9470B" w:rsidP="008F0951">
      <w:pPr>
        <w:tabs>
          <w:tab w:val="left" w:pos="802"/>
        </w:tabs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6D9DA318" wp14:editId="5386C249">
            <wp:extent cx="5181600" cy="30956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6A0F1" w14:textId="7692824A" w:rsidR="00C9470B" w:rsidRDefault="003A7B7B" w:rsidP="008F0951">
      <w:pPr>
        <w:tabs>
          <w:tab w:val="left" w:pos="802"/>
        </w:tabs>
        <w:rPr>
          <w:b/>
        </w:rPr>
      </w:pPr>
      <w:r>
        <w:rPr>
          <w:b/>
        </w:rPr>
        <w:t>SEMANTICS</w:t>
      </w:r>
    </w:p>
    <w:p w14:paraId="7A363C46" w14:textId="48C1DAE3" w:rsidR="00C9470B" w:rsidRDefault="00C9470B" w:rsidP="008F0951">
      <w:pPr>
        <w:tabs>
          <w:tab w:val="left" w:pos="802"/>
        </w:tabs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2F336ADB" wp14:editId="0519C5B1">
            <wp:extent cx="5731510" cy="3461385"/>
            <wp:effectExtent l="0" t="0" r="254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F1347" w14:textId="6B2466AE" w:rsidR="003A7B7B" w:rsidRDefault="003A7B7B" w:rsidP="008F0951">
      <w:pPr>
        <w:tabs>
          <w:tab w:val="left" w:pos="802"/>
        </w:tabs>
        <w:rPr>
          <w:b/>
        </w:rPr>
      </w:pPr>
      <w:r>
        <w:rPr>
          <w:b/>
        </w:rPr>
        <w:lastRenderedPageBreak/>
        <w:t>RAW DATA</w:t>
      </w:r>
    </w:p>
    <w:p w14:paraId="2F7D9C00" w14:textId="310A2786" w:rsidR="00C9470B" w:rsidRDefault="00C9470B" w:rsidP="008F0951">
      <w:pPr>
        <w:tabs>
          <w:tab w:val="left" w:pos="802"/>
        </w:tabs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3E26984B" wp14:editId="479BA1BB">
            <wp:extent cx="5731510" cy="253365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21379"/>
                    <a:stretch/>
                  </pic:blipFill>
                  <pic:spPr bwMode="auto">
                    <a:xfrm>
                      <a:off x="0" y="0"/>
                      <a:ext cx="5731510" cy="2533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E48FF3" w14:textId="77777777" w:rsidR="003A7B7B" w:rsidRDefault="003A7B7B" w:rsidP="008F0951">
      <w:pPr>
        <w:tabs>
          <w:tab w:val="left" w:pos="802"/>
        </w:tabs>
        <w:rPr>
          <w:b/>
        </w:rPr>
      </w:pPr>
    </w:p>
    <w:p w14:paraId="480898AB" w14:textId="6A1F0A8C" w:rsidR="00C9470B" w:rsidRDefault="00C9470B" w:rsidP="008F0951">
      <w:pPr>
        <w:tabs>
          <w:tab w:val="left" w:pos="802"/>
        </w:tabs>
        <w:rPr>
          <w:b/>
        </w:rPr>
      </w:pPr>
      <w:r>
        <w:rPr>
          <w:b/>
        </w:rPr>
        <w:t>AT_TEAM</w:t>
      </w:r>
    </w:p>
    <w:p w14:paraId="5ADAF5AB" w14:textId="5FDF7016" w:rsidR="003A7B7B" w:rsidRDefault="003A7B7B" w:rsidP="008F0951">
      <w:pPr>
        <w:tabs>
          <w:tab w:val="left" w:pos="802"/>
        </w:tabs>
        <w:rPr>
          <w:b/>
        </w:rPr>
      </w:pPr>
      <w:r>
        <w:rPr>
          <w:b/>
        </w:rPr>
        <w:t>DATA FOUNDATION</w:t>
      </w:r>
    </w:p>
    <w:p w14:paraId="426AB8AC" w14:textId="14826710" w:rsidR="00C9470B" w:rsidRDefault="00C9470B" w:rsidP="008F0951">
      <w:pPr>
        <w:tabs>
          <w:tab w:val="left" w:pos="802"/>
        </w:tabs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50A55469" wp14:editId="63DD8A37">
            <wp:extent cx="4381500" cy="19526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90676" cy="195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F47F5" w14:textId="6C58334E" w:rsidR="003A7B7B" w:rsidRDefault="003A7B7B" w:rsidP="003A7B7B">
      <w:pPr>
        <w:tabs>
          <w:tab w:val="left" w:pos="3420"/>
        </w:tabs>
        <w:jc w:val="both"/>
        <w:rPr>
          <w:b/>
        </w:rPr>
      </w:pPr>
      <w:r>
        <w:rPr>
          <w:b/>
        </w:rPr>
        <w:t>SEMANTICS</w:t>
      </w:r>
    </w:p>
    <w:p w14:paraId="6FE62AA3" w14:textId="5D28CBE7" w:rsidR="00C9470B" w:rsidRDefault="00C9470B" w:rsidP="003A7B7B">
      <w:pPr>
        <w:tabs>
          <w:tab w:val="left" w:pos="3420"/>
        </w:tabs>
        <w:jc w:val="both"/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398AA115" wp14:editId="4BC892EA">
            <wp:extent cx="4790632" cy="20288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14159"/>
                    <a:stretch/>
                  </pic:blipFill>
                  <pic:spPr bwMode="auto">
                    <a:xfrm>
                      <a:off x="0" y="0"/>
                      <a:ext cx="4815095" cy="2039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F11D6A" w14:textId="6D9B0C2E" w:rsidR="00C9470B" w:rsidRDefault="00C9470B" w:rsidP="008F0951">
      <w:pPr>
        <w:tabs>
          <w:tab w:val="left" w:pos="802"/>
        </w:tabs>
        <w:rPr>
          <w:noProof/>
          <w:lang w:val="en-IN" w:eastAsia="en-IN"/>
        </w:rPr>
      </w:pPr>
    </w:p>
    <w:p w14:paraId="702F2C01" w14:textId="5285C778" w:rsidR="003A7B7B" w:rsidRDefault="003A7B7B" w:rsidP="008F0951">
      <w:pPr>
        <w:tabs>
          <w:tab w:val="left" w:pos="802"/>
        </w:tabs>
        <w:rPr>
          <w:noProof/>
          <w:lang w:val="en-IN" w:eastAsia="en-IN"/>
        </w:rPr>
      </w:pPr>
    </w:p>
    <w:p w14:paraId="714225AD" w14:textId="56C72D15" w:rsidR="003A7B7B" w:rsidRPr="003A7B7B" w:rsidRDefault="003A7B7B" w:rsidP="008F0951">
      <w:pPr>
        <w:tabs>
          <w:tab w:val="left" w:pos="802"/>
        </w:tabs>
        <w:rPr>
          <w:b/>
          <w:noProof/>
          <w:lang w:val="en-IN" w:eastAsia="en-IN"/>
        </w:rPr>
      </w:pPr>
      <w:r w:rsidRPr="003A7B7B">
        <w:rPr>
          <w:b/>
          <w:noProof/>
          <w:lang w:val="en-IN" w:eastAsia="en-IN"/>
        </w:rPr>
        <w:lastRenderedPageBreak/>
        <w:t>RAW DATA</w:t>
      </w:r>
    </w:p>
    <w:p w14:paraId="16067B22" w14:textId="4AD4CE09" w:rsidR="00C9470B" w:rsidRDefault="00C9470B" w:rsidP="008F0951">
      <w:pPr>
        <w:tabs>
          <w:tab w:val="left" w:pos="802"/>
        </w:tabs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68F7CF58" wp14:editId="38DFFC8F">
            <wp:extent cx="4200525" cy="25336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44493" b="21379"/>
                    <a:stretch/>
                  </pic:blipFill>
                  <pic:spPr bwMode="auto">
                    <a:xfrm>
                      <a:off x="0" y="0"/>
                      <a:ext cx="4200525" cy="2533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E04DB7" w14:textId="4A95F006" w:rsidR="00F34119" w:rsidRDefault="00F34119" w:rsidP="008F0951">
      <w:pPr>
        <w:tabs>
          <w:tab w:val="left" w:pos="802"/>
        </w:tabs>
        <w:rPr>
          <w:b/>
        </w:rPr>
      </w:pPr>
    </w:p>
    <w:p w14:paraId="7525F137" w14:textId="4A8B0F76" w:rsidR="00C9470B" w:rsidRDefault="0065261F" w:rsidP="008F0951">
      <w:pPr>
        <w:tabs>
          <w:tab w:val="left" w:pos="802"/>
        </w:tabs>
        <w:rPr>
          <w:b/>
        </w:rPr>
      </w:pPr>
      <w:r>
        <w:rPr>
          <w:b/>
        </w:rPr>
        <w:t>Analytic Views</w:t>
      </w:r>
    </w:p>
    <w:p w14:paraId="53DCFFE7" w14:textId="6183F58C" w:rsidR="0065261F" w:rsidRDefault="0065261F" w:rsidP="008F0951">
      <w:pPr>
        <w:tabs>
          <w:tab w:val="left" w:pos="802"/>
        </w:tabs>
        <w:rPr>
          <w:b/>
        </w:rPr>
      </w:pPr>
      <w:r>
        <w:rPr>
          <w:b/>
        </w:rPr>
        <w:t>AN_TEAM_SEASON</w:t>
      </w:r>
    </w:p>
    <w:p w14:paraId="1E6FE86F" w14:textId="670E701B" w:rsidR="001C77B9" w:rsidRDefault="001C77B9" w:rsidP="008F0951">
      <w:pPr>
        <w:tabs>
          <w:tab w:val="left" w:pos="802"/>
        </w:tabs>
        <w:rPr>
          <w:b/>
        </w:rPr>
      </w:pPr>
      <w:r>
        <w:rPr>
          <w:b/>
        </w:rPr>
        <w:t>STAR JOIN</w:t>
      </w:r>
    </w:p>
    <w:p w14:paraId="5B680E92" w14:textId="4495719D" w:rsidR="0065261F" w:rsidRDefault="00CF64E5" w:rsidP="008F0951">
      <w:pPr>
        <w:tabs>
          <w:tab w:val="left" w:pos="802"/>
        </w:tabs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4F1E04D7" wp14:editId="240742D7">
            <wp:extent cx="5731510" cy="322262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45EE4" w14:textId="4D0BB86C" w:rsidR="001C77B9" w:rsidRDefault="001C77B9" w:rsidP="008F0951">
      <w:pPr>
        <w:tabs>
          <w:tab w:val="left" w:pos="802"/>
        </w:tabs>
        <w:rPr>
          <w:b/>
        </w:rPr>
      </w:pPr>
    </w:p>
    <w:p w14:paraId="55AEE0C6" w14:textId="4A0556BC" w:rsidR="001C77B9" w:rsidRDefault="001C77B9" w:rsidP="008F0951">
      <w:pPr>
        <w:tabs>
          <w:tab w:val="left" w:pos="802"/>
        </w:tabs>
        <w:rPr>
          <w:b/>
        </w:rPr>
      </w:pPr>
    </w:p>
    <w:p w14:paraId="49DD3C0B" w14:textId="64E38382" w:rsidR="001C77B9" w:rsidRDefault="001C77B9" w:rsidP="008F0951">
      <w:pPr>
        <w:tabs>
          <w:tab w:val="left" w:pos="802"/>
        </w:tabs>
        <w:rPr>
          <w:b/>
        </w:rPr>
      </w:pPr>
    </w:p>
    <w:p w14:paraId="07390EFC" w14:textId="691EC724" w:rsidR="001C77B9" w:rsidRDefault="001C77B9" w:rsidP="008F0951">
      <w:pPr>
        <w:tabs>
          <w:tab w:val="left" w:pos="802"/>
        </w:tabs>
        <w:rPr>
          <w:b/>
        </w:rPr>
      </w:pPr>
    </w:p>
    <w:p w14:paraId="5CCAADE2" w14:textId="2A9DAAA8" w:rsidR="001C77B9" w:rsidRDefault="001C77B9" w:rsidP="008F0951">
      <w:pPr>
        <w:tabs>
          <w:tab w:val="left" w:pos="802"/>
        </w:tabs>
        <w:rPr>
          <w:b/>
        </w:rPr>
      </w:pPr>
    </w:p>
    <w:p w14:paraId="7DA8BA55" w14:textId="5C3C310F" w:rsidR="001C77B9" w:rsidRDefault="001C77B9" w:rsidP="008F0951">
      <w:pPr>
        <w:tabs>
          <w:tab w:val="left" w:pos="802"/>
        </w:tabs>
        <w:rPr>
          <w:b/>
        </w:rPr>
      </w:pPr>
      <w:r>
        <w:rPr>
          <w:b/>
        </w:rPr>
        <w:lastRenderedPageBreak/>
        <w:t>SEMANTICS</w:t>
      </w:r>
    </w:p>
    <w:p w14:paraId="7805A3A3" w14:textId="267FBC05" w:rsidR="00CF64E5" w:rsidRDefault="00CF64E5" w:rsidP="008F0951">
      <w:pPr>
        <w:tabs>
          <w:tab w:val="left" w:pos="802"/>
        </w:tabs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551C1B2C" wp14:editId="1DCB630B">
            <wp:extent cx="5731510" cy="322262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05143" w14:textId="77777777" w:rsidR="001C77B9" w:rsidRDefault="001C77B9" w:rsidP="001C77B9">
      <w:pPr>
        <w:tabs>
          <w:tab w:val="left" w:pos="802"/>
        </w:tabs>
        <w:rPr>
          <w:b/>
        </w:rPr>
      </w:pPr>
    </w:p>
    <w:p w14:paraId="33CAF2BC" w14:textId="4D50685B" w:rsidR="001C77B9" w:rsidRDefault="001C77B9" w:rsidP="001C77B9">
      <w:pPr>
        <w:tabs>
          <w:tab w:val="left" w:pos="802"/>
        </w:tabs>
        <w:rPr>
          <w:b/>
        </w:rPr>
      </w:pPr>
      <w:r>
        <w:rPr>
          <w:b/>
        </w:rPr>
        <w:t>RAW DATA</w:t>
      </w:r>
    </w:p>
    <w:p w14:paraId="7278DA7D" w14:textId="33FA2F09" w:rsidR="00CF64E5" w:rsidRDefault="00CF64E5" w:rsidP="008F0951">
      <w:pPr>
        <w:tabs>
          <w:tab w:val="left" w:pos="802"/>
        </w:tabs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57B5DE2B" wp14:editId="276DA25A">
            <wp:extent cx="5731510" cy="322262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6AB77" w14:textId="77777777" w:rsidR="00CF64E5" w:rsidRDefault="00CF64E5" w:rsidP="008F0951">
      <w:pPr>
        <w:tabs>
          <w:tab w:val="left" w:pos="802"/>
        </w:tabs>
        <w:rPr>
          <w:b/>
        </w:rPr>
      </w:pPr>
    </w:p>
    <w:p w14:paraId="3C714EC6" w14:textId="77777777" w:rsidR="00CF64E5" w:rsidRDefault="00CF64E5">
      <w:pPr>
        <w:rPr>
          <w:b/>
        </w:rPr>
      </w:pPr>
      <w:r>
        <w:rPr>
          <w:b/>
        </w:rPr>
        <w:br w:type="page"/>
      </w:r>
    </w:p>
    <w:p w14:paraId="4A023ED5" w14:textId="03A37D3B" w:rsidR="00CF64E5" w:rsidRDefault="00CF64E5" w:rsidP="008F0951">
      <w:pPr>
        <w:tabs>
          <w:tab w:val="left" w:pos="802"/>
        </w:tabs>
        <w:rPr>
          <w:b/>
        </w:rPr>
      </w:pPr>
      <w:r>
        <w:rPr>
          <w:b/>
        </w:rPr>
        <w:lastRenderedPageBreak/>
        <w:t>AN_PLAYER_SEASON</w:t>
      </w:r>
    </w:p>
    <w:p w14:paraId="3207E9B8" w14:textId="7B88A7AC" w:rsidR="001C77B9" w:rsidRDefault="001C77B9" w:rsidP="008F0951">
      <w:pPr>
        <w:tabs>
          <w:tab w:val="left" w:pos="802"/>
        </w:tabs>
        <w:rPr>
          <w:b/>
        </w:rPr>
      </w:pPr>
      <w:r>
        <w:rPr>
          <w:b/>
        </w:rPr>
        <w:t>STAR JOIN</w:t>
      </w:r>
    </w:p>
    <w:p w14:paraId="036BDC57" w14:textId="42D8600A" w:rsidR="00CF64E5" w:rsidRDefault="000727F5" w:rsidP="008F0951">
      <w:pPr>
        <w:tabs>
          <w:tab w:val="left" w:pos="802"/>
        </w:tabs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22612185" wp14:editId="5EF4A9E0">
            <wp:extent cx="5731510" cy="322262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93175" w14:textId="49C6FA25" w:rsidR="000727F5" w:rsidRDefault="001C77B9" w:rsidP="008F0951">
      <w:pPr>
        <w:tabs>
          <w:tab w:val="left" w:pos="802"/>
        </w:tabs>
        <w:rPr>
          <w:b/>
        </w:rPr>
      </w:pPr>
      <w:r>
        <w:rPr>
          <w:b/>
        </w:rPr>
        <w:t>SEMANTICS</w:t>
      </w:r>
    </w:p>
    <w:p w14:paraId="00224911" w14:textId="2500D2C9" w:rsidR="000727F5" w:rsidRDefault="000727F5" w:rsidP="008F0951">
      <w:pPr>
        <w:tabs>
          <w:tab w:val="left" w:pos="802"/>
        </w:tabs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3EF62C24" wp14:editId="41CD6033">
            <wp:extent cx="5731510" cy="322262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529AA" w14:textId="77777777" w:rsidR="001C77B9" w:rsidRDefault="001C77B9">
      <w:pPr>
        <w:rPr>
          <w:b/>
        </w:rPr>
      </w:pPr>
    </w:p>
    <w:p w14:paraId="1F5420EA" w14:textId="77777777" w:rsidR="001C77B9" w:rsidRDefault="001C77B9">
      <w:pPr>
        <w:rPr>
          <w:b/>
        </w:rPr>
      </w:pPr>
    </w:p>
    <w:p w14:paraId="2D8C56A2" w14:textId="77777777" w:rsidR="001C77B9" w:rsidRDefault="001C77B9">
      <w:pPr>
        <w:rPr>
          <w:b/>
        </w:rPr>
      </w:pPr>
    </w:p>
    <w:p w14:paraId="141E47ED" w14:textId="77777777" w:rsidR="001C77B9" w:rsidRDefault="001C77B9">
      <w:pPr>
        <w:rPr>
          <w:b/>
        </w:rPr>
      </w:pPr>
    </w:p>
    <w:p w14:paraId="38B08F88" w14:textId="77777777" w:rsidR="001C77B9" w:rsidRDefault="001C77B9">
      <w:pPr>
        <w:rPr>
          <w:b/>
        </w:rPr>
      </w:pPr>
    </w:p>
    <w:p w14:paraId="2BA33AD8" w14:textId="58A41FC2" w:rsidR="000727F5" w:rsidRDefault="001C77B9" w:rsidP="001C77B9">
      <w:pPr>
        <w:tabs>
          <w:tab w:val="left" w:pos="802"/>
        </w:tabs>
        <w:rPr>
          <w:b/>
        </w:rPr>
      </w:pPr>
      <w:r>
        <w:rPr>
          <w:b/>
        </w:rPr>
        <w:lastRenderedPageBreak/>
        <w:t xml:space="preserve">RAW DATA </w:t>
      </w:r>
      <w:r w:rsidR="000727F5">
        <w:rPr>
          <w:noProof/>
          <w:lang w:val="en-IN" w:eastAsia="en-IN"/>
        </w:rPr>
        <w:drawing>
          <wp:inline distT="0" distB="0" distL="0" distR="0" wp14:anchorId="364AD9C2" wp14:editId="367D910B">
            <wp:extent cx="5731510" cy="322262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C0D16" w14:textId="77777777" w:rsidR="001C77B9" w:rsidRDefault="001C77B9" w:rsidP="008F0951">
      <w:pPr>
        <w:tabs>
          <w:tab w:val="left" w:pos="802"/>
        </w:tabs>
        <w:rPr>
          <w:b/>
        </w:rPr>
      </w:pPr>
    </w:p>
    <w:p w14:paraId="72564E73" w14:textId="71774CDB" w:rsidR="00EA77DF" w:rsidRDefault="00EA77DF" w:rsidP="008F0951">
      <w:pPr>
        <w:tabs>
          <w:tab w:val="left" w:pos="802"/>
        </w:tabs>
        <w:rPr>
          <w:b/>
        </w:rPr>
      </w:pPr>
      <w:r>
        <w:rPr>
          <w:b/>
        </w:rPr>
        <w:t>AN_COACH</w:t>
      </w:r>
    </w:p>
    <w:p w14:paraId="08CC7196" w14:textId="7C709EB9" w:rsidR="001C77B9" w:rsidRDefault="001C77B9" w:rsidP="008F0951">
      <w:pPr>
        <w:tabs>
          <w:tab w:val="left" w:pos="802"/>
        </w:tabs>
        <w:rPr>
          <w:b/>
        </w:rPr>
      </w:pPr>
      <w:r>
        <w:rPr>
          <w:b/>
        </w:rPr>
        <w:t>STAR JOIN</w:t>
      </w:r>
    </w:p>
    <w:p w14:paraId="2EA22709" w14:textId="77A17DD2" w:rsidR="00EA77DF" w:rsidRDefault="003A7B7B" w:rsidP="008F0951">
      <w:pPr>
        <w:tabs>
          <w:tab w:val="left" w:pos="802"/>
        </w:tabs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6D80BAB5" wp14:editId="1B578AC3">
            <wp:extent cx="5731510" cy="322262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A54F" w14:textId="77777777" w:rsidR="001C77B9" w:rsidRDefault="001C77B9">
      <w:pPr>
        <w:rPr>
          <w:b/>
        </w:rPr>
      </w:pPr>
    </w:p>
    <w:p w14:paraId="018367E4" w14:textId="77777777" w:rsidR="001C77B9" w:rsidRDefault="001C77B9">
      <w:pPr>
        <w:rPr>
          <w:b/>
        </w:rPr>
      </w:pPr>
    </w:p>
    <w:p w14:paraId="73C1E8FC" w14:textId="4ABACF2F" w:rsidR="001C77B9" w:rsidRDefault="001C77B9">
      <w:pPr>
        <w:rPr>
          <w:b/>
        </w:rPr>
      </w:pPr>
    </w:p>
    <w:p w14:paraId="7BAB1AFB" w14:textId="77777777" w:rsidR="000C2142" w:rsidRDefault="000C2142">
      <w:pPr>
        <w:rPr>
          <w:b/>
        </w:rPr>
      </w:pPr>
    </w:p>
    <w:p w14:paraId="0A5F7937" w14:textId="77777777" w:rsidR="00C12118" w:rsidRDefault="00C12118">
      <w:pPr>
        <w:rPr>
          <w:b/>
        </w:rPr>
      </w:pPr>
    </w:p>
    <w:p w14:paraId="5D4F3BB9" w14:textId="58E5FE73" w:rsidR="003A7B7B" w:rsidRDefault="001C77B9">
      <w:pPr>
        <w:rPr>
          <w:b/>
        </w:rPr>
      </w:pPr>
      <w:bookmarkStart w:id="0" w:name="_GoBack"/>
      <w:bookmarkEnd w:id="0"/>
      <w:r>
        <w:rPr>
          <w:b/>
        </w:rPr>
        <w:t>SEMANTICS</w:t>
      </w:r>
    </w:p>
    <w:p w14:paraId="0964D355" w14:textId="35E9E67F" w:rsidR="003A7B7B" w:rsidRDefault="003A7B7B" w:rsidP="008F0951">
      <w:pPr>
        <w:tabs>
          <w:tab w:val="left" w:pos="802"/>
        </w:tabs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367894EC" wp14:editId="6D3F7149">
            <wp:extent cx="5731510" cy="322262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DC2A0" w14:textId="77777777" w:rsidR="000C2142" w:rsidRDefault="000C2142" w:rsidP="008F0951">
      <w:pPr>
        <w:tabs>
          <w:tab w:val="left" w:pos="802"/>
        </w:tabs>
        <w:rPr>
          <w:b/>
        </w:rPr>
      </w:pPr>
    </w:p>
    <w:p w14:paraId="693C5C0B" w14:textId="204D3B6F" w:rsidR="003A7B7B" w:rsidRDefault="001C77B9" w:rsidP="008F0951">
      <w:pPr>
        <w:tabs>
          <w:tab w:val="left" w:pos="802"/>
        </w:tabs>
        <w:rPr>
          <w:b/>
        </w:rPr>
      </w:pPr>
      <w:r>
        <w:rPr>
          <w:b/>
        </w:rPr>
        <w:t>RAW DATA</w:t>
      </w:r>
    </w:p>
    <w:p w14:paraId="31C275C6" w14:textId="1E68654A" w:rsidR="003A7B7B" w:rsidRPr="00F34119" w:rsidRDefault="003A7B7B" w:rsidP="008F0951">
      <w:pPr>
        <w:tabs>
          <w:tab w:val="left" w:pos="802"/>
        </w:tabs>
        <w:rPr>
          <w:b/>
        </w:rPr>
      </w:pPr>
      <w:r>
        <w:rPr>
          <w:noProof/>
          <w:lang w:val="en-IN" w:eastAsia="en-IN"/>
        </w:rPr>
        <w:drawing>
          <wp:inline distT="0" distB="0" distL="0" distR="0" wp14:anchorId="26029BBB" wp14:editId="10E87837">
            <wp:extent cx="5731510" cy="322262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A7B7B" w:rsidRPr="00F341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E63946" w14:textId="77777777" w:rsidR="003A7B7B" w:rsidRDefault="003A7B7B" w:rsidP="003A7B7B">
      <w:pPr>
        <w:spacing w:after="0" w:line="240" w:lineRule="auto"/>
      </w:pPr>
      <w:r>
        <w:separator/>
      </w:r>
    </w:p>
  </w:endnote>
  <w:endnote w:type="continuationSeparator" w:id="0">
    <w:p w14:paraId="24993375" w14:textId="77777777" w:rsidR="003A7B7B" w:rsidRDefault="003A7B7B" w:rsidP="003A7B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71CA53" w14:textId="77777777" w:rsidR="003A7B7B" w:rsidRDefault="003A7B7B" w:rsidP="003A7B7B">
      <w:pPr>
        <w:spacing w:after="0" w:line="240" w:lineRule="auto"/>
      </w:pPr>
      <w:r>
        <w:separator/>
      </w:r>
    </w:p>
  </w:footnote>
  <w:footnote w:type="continuationSeparator" w:id="0">
    <w:p w14:paraId="24480EE2" w14:textId="77777777" w:rsidR="003A7B7B" w:rsidRDefault="003A7B7B" w:rsidP="003A7B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81297C"/>
    <w:multiLevelType w:val="hybridMultilevel"/>
    <w:tmpl w:val="C694AA7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xMDMyNzc2MDU2NjNX0lEKTi0uzszPAykwqgUAi6di1ywAAAA="/>
  </w:docVars>
  <w:rsids>
    <w:rsidRoot w:val="00D33F63"/>
    <w:rsid w:val="00027E14"/>
    <w:rsid w:val="000727F5"/>
    <w:rsid w:val="000C2142"/>
    <w:rsid w:val="0018630C"/>
    <w:rsid w:val="001C77B9"/>
    <w:rsid w:val="002A3011"/>
    <w:rsid w:val="002A7E29"/>
    <w:rsid w:val="003A7B7B"/>
    <w:rsid w:val="00486E8B"/>
    <w:rsid w:val="0065261F"/>
    <w:rsid w:val="00731027"/>
    <w:rsid w:val="0084185F"/>
    <w:rsid w:val="008F0951"/>
    <w:rsid w:val="009105C8"/>
    <w:rsid w:val="00A53987"/>
    <w:rsid w:val="00A97CEB"/>
    <w:rsid w:val="00B4242E"/>
    <w:rsid w:val="00B752EE"/>
    <w:rsid w:val="00BC6DA5"/>
    <w:rsid w:val="00C12118"/>
    <w:rsid w:val="00C9470B"/>
    <w:rsid w:val="00CF64E5"/>
    <w:rsid w:val="00D15515"/>
    <w:rsid w:val="00D33F63"/>
    <w:rsid w:val="00EA77DF"/>
    <w:rsid w:val="00F34119"/>
    <w:rsid w:val="00F40577"/>
    <w:rsid w:val="00F83C1E"/>
    <w:rsid w:val="00FD0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BE4FD"/>
  <w15:chartTrackingRefBased/>
  <w15:docId w15:val="{7FBEBD0C-94DF-44FC-9EDC-32D1467FC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05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7B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7B7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A7B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7B7B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152DEE-2CDC-477E-B6F9-D07511A4E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7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Dhavale</dc:creator>
  <cp:keywords/>
  <dc:description/>
  <cp:lastModifiedBy>Gaurav Dhavale</cp:lastModifiedBy>
  <cp:revision>25</cp:revision>
  <dcterms:created xsi:type="dcterms:W3CDTF">2017-04-19T02:20:00Z</dcterms:created>
  <dcterms:modified xsi:type="dcterms:W3CDTF">2017-05-05T20:03:00Z</dcterms:modified>
</cp:coreProperties>
</file>